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tuple</w:t>
      </w:r>
      <w:r>
        <w:t xml:space="preserve"> </w:t>
      </w:r>
      <w:r>
        <w:t xml:space="preserve">is an ordered, immutable collection of objects in Python, used to store fixed sequences of values. Here are some free resources to learn more about tuples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W3Schools</w:t>
        </w:r>
      </w:hyperlink>
      <w:r>
        <w:t xml:space="preserve">: Provides a comprehensive tutorial on tuples, including creation, indexing, and other feature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GeeksforGeeks</w:t>
        </w:r>
      </w:hyperlink>
      <w:r>
        <w:t xml:space="preserve">: Explains tuples in the context of database management systems (DBMS) and their use as records or row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Codecademy</w:t>
        </w:r>
      </w:hyperlink>
      <w:r>
        <w:t xml:space="preserve">: Offers an overview of tuples, their construction, and how to access items within them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Real Python</w:t>
        </w:r>
      </w:hyperlink>
      <w:r>
        <w:t xml:space="preserve">: Dives deep into Python tuples, covering key features, use cases, and common gotchas</w:t>
      </w:r>
      <w:hyperlink r:id="rId24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Dataquest</w:t>
        </w:r>
      </w:hyperlink>
      <w:r>
        <w:t xml:space="preserve">: A free tutorial on data structures, including tuples, with practical examples</w:t>
      </w:r>
      <w:hyperlink r:id="rId25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tuples! 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realpython.com/python-tuple/" TargetMode="External" /><Relationship Type="http://schemas.openxmlformats.org/officeDocument/2006/relationships/hyperlink" Id="rId24" Target="https://towardsdev.com/understanding-tuples-in-python-mastering-data-structures-b4ca333bcb85" TargetMode="External" /><Relationship Type="http://schemas.openxmlformats.org/officeDocument/2006/relationships/hyperlink" Id="rId22" Target="https://www.codecademy.com/resources/docs/general/data-structures/tuple" TargetMode="External" /><Relationship Type="http://schemas.openxmlformats.org/officeDocument/2006/relationships/hyperlink" Id="rId21" Target="https://www.geeksforgeeks.org/tuple-in-dbms/" TargetMode="External" /><Relationship Type="http://schemas.openxmlformats.org/officeDocument/2006/relationships/hyperlink" Id="rId25" Target="https://www.udemy.com/course/data-structures-an-illustrative-introduction/" TargetMode="External" /><Relationship Type="http://schemas.openxmlformats.org/officeDocument/2006/relationships/hyperlink" Id="rId20" Target="https://www.w3schools.com/python/python_tuples.as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realpython.com/python-tuple/" TargetMode="External" /><Relationship Type="http://schemas.openxmlformats.org/officeDocument/2006/relationships/hyperlink" Id="rId24" Target="https://towardsdev.com/understanding-tuples-in-python-mastering-data-structures-b4ca333bcb85" TargetMode="External" /><Relationship Type="http://schemas.openxmlformats.org/officeDocument/2006/relationships/hyperlink" Id="rId22" Target="https://www.codecademy.com/resources/docs/general/data-structures/tuple" TargetMode="External" /><Relationship Type="http://schemas.openxmlformats.org/officeDocument/2006/relationships/hyperlink" Id="rId21" Target="https://www.geeksforgeeks.org/tuple-in-dbms/" TargetMode="External" /><Relationship Type="http://schemas.openxmlformats.org/officeDocument/2006/relationships/hyperlink" Id="rId25" Target="https://www.udemy.com/course/data-structures-an-illustrative-introduction/" TargetMode="External" /><Relationship Type="http://schemas.openxmlformats.org/officeDocument/2006/relationships/hyperlink" Id="rId20" Target="https://www.w3schools.com/python/python_tuples.as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0:26Z</dcterms:created>
  <dcterms:modified xsi:type="dcterms:W3CDTF">2024-03-23T04:3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